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19FC1" w14:textId="77777777" w:rsidR="009C2879" w:rsidRDefault="009C2879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D46DEE1" w14:textId="7B8C1C9E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SPECIAL IMPROVEMENT DISTRICT OF NETCONG BOROUGH, INC.</w:t>
      </w:r>
    </w:p>
    <w:p w14:paraId="3AACDA92" w14:textId="4306EBAD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NETCONG COMMUNITY PARTNERSHIP</w:t>
      </w:r>
    </w:p>
    <w:p w14:paraId="1449F3B3" w14:textId="77777777" w:rsidR="00606FC0" w:rsidRPr="00D0568B" w:rsidRDefault="00606FC0" w:rsidP="00606FC0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BOARD OF TRUSTEES MEETING</w:t>
      </w:r>
    </w:p>
    <w:p w14:paraId="6EC9C7F7" w14:textId="5ED618AC" w:rsidR="00267360" w:rsidRDefault="002C0134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February 28</w:t>
      </w:r>
      <w:r w:rsidR="00277461">
        <w:rPr>
          <w:rFonts w:ascii="Times New Roman" w:hAnsi="Times New Roman" w:cs="Times New Roman"/>
          <w:b/>
          <w:sz w:val="22"/>
          <w:szCs w:val="22"/>
        </w:rPr>
        <w:t>, 2019</w:t>
      </w:r>
    </w:p>
    <w:p w14:paraId="099C0E35" w14:textId="42D9B689" w:rsidR="00B17E4F" w:rsidRPr="00D0568B" w:rsidRDefault="00B17E4F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6:30 PM</w:t>
      </w:r>
    </w:p>
    <w:p w14:paraId="54CD0817" w14:textId="7FEB6735" w:rsidR="00606FC0" w:rsidRPr="00D0568B" w:rsidRDefault="00277461" w:rsidP="00E916FE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sz w:val="22"/>
          <w:szCs w:val="22"/>
          <w:u w:val="single"/>
        </w:rPr>
        <w:t xml:space="preserve">Meeting Minutes </w:t>
      </w:r>
    </w:p>
    <w:p w14:paraId="7293175B" w14:textId="77777777" w:rsidR="00442F37" w:rsidRPr="00D0568B" w:rsidRDefault="00442F37" w:rsidP="00E916FE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6398A86C" w14:textId="401E4768" w:rsidR="00E764C4" w:rsidRPr="00D0568B" w:rsidRDefault="00606FC0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Call to Order and Flag Salut</w:t>
      </w:r>
      <w:r w:rsidR="00D755DA" w:rsidRPr="00D0568B">
        <w:rPr>
          <w:rFonts w:ascii="Times New Roman" w:hAnsi="Times New Roman" w:cs="Times New Roman"/>
          <w:sz w:val="22"/>
          <w:szCs w:val="22"/>
        </w:rPr>
        <w:t>e</w:t>
      </w:r>
    </w:p>
    <w:p w14:paraId="7DC8985C" w14:textId="77777777" w:rsidR="00457ADA" w:rsidRPr="00D0568B" w:rsidRDefault="00457ADA" w:rsidP="00606FC0">
      <w:pPr>
        <w:rPr>
          <w:rFonts w:ascii="Times New Roman" w:hAnsi="Times New Roman" w:cs="Times New Roman"/>
          <w:sz w:val="22"/>
          <w:szCs w:val="22"/>
        </w:rPr>
      </w:pPr>
    </w:p>
    <w:p w14:paraId="67B51DF4" w14:textId="77777777" w:rsidR="00606FC0" w:rsidRPr="00D0568B" w:rsidRDefault="00606FC0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Attendance and Roll Call</w:t>
      </w:r>
    </w:p>
    <w:p w14:paraId="2A4B1965" w14:textId="77777777" w:rsidR="00606FC0" w:rsidRPr="00D0568B" w:rsidRDefault="00606FC0" w:rsidP="00606FC0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1015" w:type="dxa"/>
        <w:tblLook w:val="04A0" w:firstRow="1" w:lastRow="0" w:firstColumn="1" w:lastColumn="0" w:noHBand="0" w:noVBand="1"/>
      </w:tblPr>
      <w:tblGrid>
        <w:gridCol w:w="2952"/>
        <w:gridCol w:w="1386"/>
        <w:gridCol w:w="1152"/>
      </w:tblGrid>
      <w:tr w:rsidR="009D529E" w:rsidRPr="00D0568B" w14:paraId="1E4543D4" w14:textId="77777777" w:rsidTr="00B17E4F">
        <w:tc>
          <w:tcPr>
            <w:tcW w:w="2952" w:type="dxa"/>
          </w:tcPr>
          <w:p w14:paraId="1E1A05EB" w14:textId="77777777" w:rsidR="009D529E" w:rsidRPr="00D0568B" w:rsidRDefault="009D529E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86" w:type="dxa"/>
          </w:tcPr>
          <w:p w14:paraId="6761D41F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Present</w:t>
            </w:r>
          </w:p>
        </w:tc>
        <w:tc>
          <w:tcPr>
            <w:tcW w:w="1152" w:type="dxa"/>
          </w:tcPr>
          <w:p w14:paraId="2F139B9B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9F28D4" w:rsidRPr="00D0568B" w14:paraId="76FEE2A1" w14:textId="77777777" w:rsidTr="00B17E4F">
        <w:tc>
          <w:tcPr>
            <w:tcW w:w="2952" w:type="dxa"/>
          </w:tcPr>
          <w:p w14:paraId="6247F088" w14:textId="2B373A99" w:rsidR="009F28D4" w:rsidRPr="00D0568B" w:rsidRDefault="009F28D4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1386" w:type="dxa"/>
          </w:tcPr>
          <w:p w14:paraId="7CE38D69" w14:textId="04E36A19" w:rsidR="009F28D4" w:rsidRPr="00D0568B" w:rsidRDefault="00277461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40B4E696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37AB7A5A" w14:textId="77777777" w:rsidTr="00B17E4F">
        <w:tc>
          <w:tcPr>
            <w:tcW w:w="2952" w:type="dxa"/>
          </w:tcPr>
          <w:p w14:paraId="2B492809" w14:textId="21337352" w:rsidR="009F28D4" w:rsidRPr="00D0568B" w:rsidRDefault="007564D2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86" w:type="dxa"/>
          </w:tcPr>
          <w:p w14:paraId="3091AA53" w14:textId="2369EEB7" w:rsidR="009F28D4" w:rsidRPr="00D0568B" w:rsidRDefault="00277461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5F400FD0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6CB6BBF1" w14:textId="77777777" w:rsidTr="00B17E4F">
        <w:tc>
          <w:tcPr>
            <w:tcW w:w="2952" w:type="dxa"/>
          </w:tcPr>
          <w:p w14:paraId="2AEADBEE" w14:textId="66ECDA95" w:rsidR="009F28D4" w:rsidRPr="00D0568B" w:rsidRDefault="00B17E4F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Dr. Winfred Ginter</w:t>
            </w:r>
          </w:p>
        </w:tc>
        <w:tc>
          <w:tcPr>
            <w:tcW w:w="1386" w:type="dxa"/>
          </w:tcPr>
          <w:p w14:paraId="0F03FE53" w14:textId="567D6788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274066DC" w14:textId="23F9BF93" w:rsidR="009F28D4" w:rsidRPr="00D0568B" w:rsidRDefault="002C013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9F28D4" w:rsidRPr="00D0568B" w14:paraId="37364F85" w14:textId="77777777" w:rsidTr="00B17E4F">
        <w:tc>
          <w:tcPr>
            <w:tcW w:w="2952" w:type="dxa"/>
          </w:tcPr>
          <w:p w14:paraId="39550B55" w14:textId="74E25509" w:rsidR="009F28D4" w:rsidRPr="00D0568B" w:rsidRDefault="001128DF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honda Graber</w:t>
            </w:r>
          </w:p>
        </w:tc>
        <w:tc>
          <w:tcPr>
            <w:tcW w:w="1386" w:type="dxa"/>
          </w:tcPr>
          <w:p w14:paraId="0EA07C3F" w14:textId="418D6662" w:rsidR="009F28D4" w:rsidRPr="00D0568B" w:rsidRDefault="002C013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3DCB317D" w14:textId="3F3724D9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042FF2B4" w14:textId="77777777" w:rsidTr="00B17E4F">
        <w:tc>
          <w:tcPr>
            <w:tcW w:w="2952" w:type="dxa"/>
          </w:tcPr>
          <w:p w14:paraId="39956341" w14:textId="39EA844D" w:rsidR="009F28D4" w:rsidRPr="00DC6FE6" w:rsidRDefault="001128DF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1386" w:type="dxa"/>
          </w:tcPr>
          <w:p w14:paraId="330D8876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2938D429" w14:textId="12EB4A95" w:rsidR="009F28D4" w:rsidRPr="00D0568B" w:rsidRDefault="00277461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1128DF" w:rsidRPr="00D0568B" w14:paraId="27AC2538" w14:textId="77777777" w:rsidTr="00B17E4F">
        <w:tc>
          <w:tcPr>
            <w:tcW w:w="2952" w:type="dxa"/>
          </w:tcPr>
          <w:p w14:paraId="3E7E93A5" w14:textId="03DD90A0" w:rsidR="001128DF" w:rsidRPr="00D0568B" w:rsidRDefault="001128DF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1386" w:type="dxa"/>
          </w:tcPr>
          <w:p w14:paraId="18F2F9E2" w14:textId="6798E1A9" w:rsidR="001128DF" w:rsidRPr="00D0568B" w:rsidRDefault="00277461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3C691DE1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6C3F0412" w14:textId="77777777" w:rsidTr="00B17E4F">
        <w:tc>
          <w:tcPr>
            <w:tcW w:w="2952" w:type="dxa"/>
          </w:tcPr>
          <w:p w14:paraId="121C9F14" w14:textId="041C4D12" w:rsidR="001128DF" w:rsidRPr="00D0568B" w:rsidRDefault="001128DF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1386" w:type="dxa"/>
          </w:tcPr>
          <w:p w14:paraId="6F0F6B8C" w14:textId="689D975D" w:rsidR="001128DF" w:rsidRPr="00D0568B" w:rsidRDefault="002C0134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3D9DDD49" w14:textId="4B991DDC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2E7E5551" w14:textId="77777777" w:rsidTr="00B17E4F">
        <w:tc>
          <w:tcPr>
            <w:tcW w:w="2952" w:type="dxa"/>
          </w:tcPr>
          <w:p w14:paraId="488C1C7A" w14:textId="4F32E1F8" w:rsidR="001128DF" w:rsidRPr="00DC6FE6" w:rsidRDefault="001128DF" w:rsidP="001128DF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1386" w:type="dxa"/>
          </w:tcPr>
          <w:p w14:paraId="422D4A90" w14:textId="00C4BBDB" w:rsidR="001128DF" w:rsidRPr="00D0568B" w:rsidRDefault="002C0134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5E9252C6" w14:textId="22E97B92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199B8E8E" w14:textId="77777777" w:rsidR="001A1DBC" w:rsidRPr="00D0568B" w:rsidRDefault="001A1DBC" w:rsidP="00606FC0">
      <w:pPr>
        <w:rPr>
          <w:rFonts w:ascii="Times New Roman" w:hAnsi="Times New Roman" w:cs="Times New Roman"/>
          <w:sz w:val="22"/>
          <w:szCs w:val="22"/>
        </w:rPr>
      </w:pPr>
    </w:p>
    <w:p w14:paraId="2F3398F4" w14:textId="4AE8A110" w:rsidR="00504D31" w:rsidRPr="00D0568B" w:rsidRDefault="00606FC0" w:rsidP="00504D3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Open Public Meetings Act Statement</w:t>
      </w:r>
    </w:p>
    <w:p w14:paraId="5E8B37ED" w14:textId="5CDD89F9" w:rsidR="007B7EFA" w:rsidRPr="00D0568B" w:rsidRDefault="007B7EFA" w:rsidP="007B7EFA">
      <w:pPr>
        <w:rPr>
          <w:rFonts w:ascii="Times New Roman" w:eastAsia="Calibri" w:hAnsi="Times New Roman" w:cs="Times New Roman"/>
          <w:sz w:val="22"/>
          <w:szCs w:val="22"/>
        </w:rPr>
      </w:pPr>
      <w:r w:rsidRPr="00D0568B">
        <w:rPr>
          <w:rFonts w:ascii="Times New Roman" w:eastAsia="Calibri" w:hAnsi="Times New Roman" w:cs="Times New Roman"/>
          <w:sz w:val="22"/>
          <w:szCs w:val="22"/>
        </w:rPr>
        <w:t xml:space="preserve">Adequate </w:t>
      </w:r>
      <w:r w:rsidR="00D0568B" w:rsidRPr="00D0568B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of this meeting as defined by the Open Public </w:t>
      </w:r>
      <w:r w:rsidR="00B40C64">
        <w:rPr>
          <w:rFonts w:ascii="Times New Roman" w:hAnsi="Times New Roman" w:cs="Times New Roman"/>
          <w:sz w:val="22"/>
          <w:szCs w:val="22"/>
          <w:lang w:eastAsia="uz-Cyrl-UZ" w:bidi="uz-Cyrl-UZ"/>
        </w:rPr>
        <w:t>M</w:t>
      </w:r>
      <w:r w:rsidR="00D0568B" w:rsidRPr="00D0568B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etings Act and the By-laws of the Corporation has been provided by 1) posting a notice of said meeting in the space provided for such announcements at the Netcong Borough Hall on December 22, 201</w:t>
      </w:r>
      <w:r w:rsidR="002C0134">
        <w:rPr>
          <w:rFonts w:ascii="Times New Roman" w:hAnsi="Times New Roman" w:cs="Times New Roman"/>
          <w:sz w:val="22"/>
          <w:szCs w:val="22"/>
          <w:lang w:eastAsia="uz-Cyrl-UZ" w:bidi="uz-Cyrl-UZ"/>
        </w:rPr>
        <w:t>8</w:t>
      </w:r>
      <w:r w:rsidR="00D0568B" w:rsidRPr="00D0568B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 and 2)</w:t>
      </w:r>
      <w:r w:rsidR="00D0568B" w:rsidRPr="00D0568B">
        <w:rPr>
          <w:rFonts w:ascii="Times New Roman" w:eastAsia="Calibri" w:hAnsi="Times New Roman" w:cs="Times New Roman"/>
          <w:sz w:val="22"/>
          <w:szCs w:val="22"/>
        </w:rPr>
        <w:t xml:space="preserve"> emailing a notice to The Daily Record, the official newspaper of the Borough of Netcong on December 22, 201</w:t>
      </w:r>
      <w:r w:rsidR="002C0134">
        <w:rPr>
          <w:rFonts w:ascii="Times New Roman" w:eastAsia="Calibri" w:hAnsi="Times New Roman" w:cs="Times New Roman"/>
          <w:sz w:val="22"/>
          <w:szCs w:val="22"/>
        </w:rPr>
        <w:t>8</w:t>
      </w:r>
      <w:r w:rsidR="00D0568B" w:rsidRPr="00D0568B">
        <w:rPr>
          <w:rFonts w:ascii="Times New Roman" w:eastAsia="Calibri" w:hAnsi="Times New Roman" w:cs="Times New Roman"/>
          <w:sz w:val="22"/>
          <w:szCs w:val="22"/>
        </w:rPr>
        <w:t xml:space="preserve"> a</w:t>
      </w:r>
      <w:r w:rsidR="00D0568B" w:rsidRPr="00D0568B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nd 3) notice of the annual meeting was posted by first class mail to the members of record on </w:t>
      </w:r>
      <w:r w:rsidR="002C0134">
        <w:rPr>
          <w:rFonts w:ascii="Times New Roman" w:hAnsi="Times New Roman" w:cs="Times New Roman"/>
          <w:sz w:val="22"/>
          <w:szCs w:val="22"/>
          <w:lang w:eastAsia="uz-Cyrl-UZ" w:bidi="uz-Cyrl-UZ"/>
        </w:rPr>
        <w:t>January</w:t>
      </w:r>
      <w:r w:rsidR="002F58AE">
        <w:rPr>
          <w:rFonts w:ascii="Times New Roman" w:hAnsi="Times New Roman" w:cs="Times New Roman"/>
          <w:sz w:val="22"/>
          <w:szCs w:val="22"/>
          <w:lang w:eastAsia="uz-Cyrl-UZ" w:bidi="uz-Cyrl-UZ"/>
        </w:rPr>
        <w:t xml:space="preserve"> 2, 201</w:t>
      </w:r>
      <w:r w:rsidR="00F42C0C">
        <w:rPr>
          <w:rFonts w:ascii="Times New Roman" w:hAnsi="Times New Roman" w:cs="Times New Roman"/>
          <w:sz w:val="22"/>
          <w:szCs w:val="22"/>
          <w:lang w:eastAsia="uz-Cyrl-UZ" w:bidi="uz-Cyrl-UZ"/>
        </w:rPr>
        <w:t>9</w:t>
      </w:r>
      <w:r w:rsidR="00D0568B" w:rsidRPr="00D0568B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.</w:t>
      </w:r>
    </w:p>
    <w:p w14:paraId="3BCB10A1" w14:textId="77777777" w:rsidR="001A1DBC" w:rsidRPr="00D0568B" w:rsidRDefault="001A1DBC" w:rsidP="00217C56">
      <w:pPr>
        <w:ind w:left="1440"/>
        <w:rPr>
          <w:rFonts w:ascii="Times New Roman" w:hAnsi="Times New Roman" w:cs="Times New Roman"/>
          <w:sz w:val="22"/>
          <w:szCs w:val="22"/>
        </w:rPr>
      </w:pPr>
    </w:p>
    <w:p w14:paraId="60EB4C4F" w14:textId="571E77D5" w:rsidR="00DC6FE6" w:rsidRPr="00AD4B48" w:rsidRDefault="00262D0D" w:rsidP="00DE33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AD4B48">
        <w:rPr>
          <w:rFonts w:ascii="Times New Roman" w:hAnsi="Times New Roman" w:cs="Times New Roman"/>
          <w:sz w:val="22"/>
          <w:szCs w:val="22"/>
        </w:rPr>
        <w:t>Public Comment</w:t>
      </w:r>
      <w:r w:rsidR="00DC6FE6" w:rsidRPr="00AD4B48">
        <w:rPr>
          <w:rFonts w:ascii="Times New Roman" w:hAnsi="Times New Roman" w:cs="Times New Roman"/>
          <w:sz w:val="22"/>
          <w:szCs w:val="22"/>
        </w:rPr>
        <w:br/>
      </w:r>
      <w:r w:rsidR="00277461">
        <w:rPr>
          <w:rFonts w:ascii="Times New Roman" w:hAnsi="Times New Roman" w:cs="Times New Roman"/>
          <w:sz w:val="22"/>
          <w:szCs w:val="22"/>
        </w:rPr>
        <w:t>N/A</w:t>
      </w:r>
    </w:p>
    <w:p w14:paraId="249C9A36" w14:textId="756E922A" w:rsidR="00092008" w:rsidRDefault="009D4CD5" w:rsidP="000920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resident’s</w:t>
      </w:r>
      <w:r w:rsidR="00606FC0" w:rsidRPr="00D0568B">
        <w:rPr>
          <w:rFonts w:ascii="Times New Roman" w:hAnsi="Times New Roman" w:cs="Times New Roman"/>
          <w:sz w:val="22"/>
          <w:szCs w:val="22"/>
        </w:rPr>
        <w:t xml:space="preserve"> Report</w:t>
      </w:r>
    </w:p>
    <w:p w14:paraId="79592194" w14:textId="259CFA9E" w:rsidR="00F42C0C" w:rsidRDefault="00F42C0C" w:rsidP="00F42C0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pproval of the 2019 NCP Budget</w:t>
      </w:r>
    </w:p>
    <w:p w14:paraId="1247416A" w14:textId="3FC50150" w:rsidR="00F42C0C" w:rsidRDefault="00F42C0C" w:rsidP="00F42C0C">
      <w:pPr>
        <w:pStyle w:val="ListParagraph"/>
        <w:ind w:left="1440"/>
        <w:rPr>
          <w:rFonts w:ascii="Times New Roman" w:hAnsi="Times New Roman" w:cs="Times New Roman"/>
          <w:sz w:val="22"/>
          <w:szCs w:val="22"/>
        </w:rPr>
      </w:pPr>
    </w:p>
    <w:p w14:paraId="03D02D29" w14:textId="618D4D30" w:rsidR="00F42C0C" w:rsidRDefault="00F42C0C" w:rsidP="00F42C0C">
      <w:pPr>
        <w:pStyle w:val="ListParagraph"/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otion:  M. Downin</w:t>
      </w:r>
      <w:r w:rsidR="00E97E9D">
        <w:rPr>
          <w:rFonts w:ascii="Times New Roman" w:hAnsi="Times New Roman" w:cs="Times New Roman"/>
          <w:sz w:val="22"/>
          <w:szCs w:val="22"/>
        </w:rPr>
        <w:t>g     Second:  L. Von Hager</w:t>
      </w:r>
    </w:p>
    <w:p w14:paraId="04D71F41" w14:textId="74A6DD68" w:rsidR="00E97E9D" w:rsidRDefault="00E97E9D" w:rsidP="00F42C0C">
      <w:pPr>
        <w:pStyle w:val="ListParagraph"/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ll in favor.</w:t>
      </w:r>
    </w:p>
    <w:p w14:paraId="4088C223" w14:textId="77777777" w:rsidR="00E97E9D" w:rsidRPr="00F42C0C" w:rsidRDefault="00E97E9D" w:rsidP="00F42C0C">
      <w:pPr>
        <w:pStyle w:val="ListParagraph"/>
        <w:ind w:left="1440"/>
        <w:rPr>
          <w:rFonts w:ascii="Times New Roman" w:hAnsi="Times New Roman" w:cs="Times New Roman"/>
          <w:sz w:val="22"/>
          <w:szCs w:val="22"/>
        </w:rPr>
      </w:pPr>
    </w:p>
    <w:p w14:paraId="2BB67769" w14:textId="4594B314" w:rsidR="00B17E4F" w:rsidRDefault="00BE6E70" w:rsidP="00E371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84578E">
        <w:rPr>
          <w:rFonts w:ascii="Times New Roman" w:hAnsi="Times New Roman" w:cs="Times New Roman"/>
          <w:sz w:val="22"/>
          <w:szCs w:val="22"/>
        </w:rPr>
        <w:t xml:space="preserve">Approval of Minutes &amp; </w:t>
      </w:r>
      <w:r w:rsidR="001E2932" w:rsidRPr="0084578E">
        <w:rPr>
          <w:rFonts w:ascii="Times New Roman" w:hAnsi="Times New Roman" w:cs="Times New Roman"/>
          <w:sz w:val="22"/>
          <w:szCs w:val="22"/>
        </w:rPr>
        <w:t xml:space="preserve">Treasurer Report </w:t>
      </w:r>
      <w:r w:rsidR="00E97E9D">
        <w:rPr>
          <w:rFonts w:ascii="Times New Roman" w:hAnsi="Times New Roman" w:cs="Times New Roman"/>
          <w:sz w:val="22"/>
          <w:szCs w:val="22"/>
        </w:rPr>
        <w:t>– See Attached</w:t>
      </w:r>
    </w:p>
    <w:p w14:paraId="3BC9EE9C" w14:textId="2371EC0D" w:rsidR="003C11E2" w:rsidRPr="00D0568B" w:rsidRDefault="003445C9" w:rsidP="007628D4">
      <w:p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               </w:t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</w:p>
    <w:p w14:paraId="6D0ED15F" w14:textId="0469DC3D" w:rsidR="006A3962" w:rsidRPr="00D0568B" w:rsidRDefault="006A3962" w:rsidP="006A396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Committee </w:t>
      </w:r>
      <w:r w:rsidR="00DC6FE6">
        <w:rPr>
          <w:rFonts w:ascii="Times New Roman" w:hAnsi="Times New Roman" w:cs="Times New Roman"/>
          <w:sz w:val="22"/>
          <w:szCs w:val="22"/>
        </w:rPr>
        <w:t>Assignments</w:t>
      </w:r>
    </w:p>
    <w:p w14:paraId="7B496CD0" w14:textId="77777777" w:rsidR="006A3962" w:rsidRPr="00D0568B" w:rsidRDefault="006A3962" w:rsidP="006A3962">
      <w:pPr>
        <w:rPr>
          <w:rFonts w:ascii="Times New Roman" w:hAnsi="Times New Roman" w:cs="Times New Roman"/>
          <w:sz w:val="22"/>
          <w:szCs w:val="22"/>
        </w:rPr>
      </w:pPr>
    </w:p>
    <w:p w14:paraId="4AE06178" w14:textId="2E8FA1CE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xecutive Committee</w:t>
      </w:r>
      <w:r w:rsidR="007564D2">
        <w:rPr>
          <w:rFonts w:ascii="Times New Roman" w:hAnsi="Times New Roman" w:cs="Times New Roman"/>
          <w:sz w:val="22"/>
          <w:szCs w:val="22"/>
        </w:rPr>
        <w:t>: Stephen Fredericks, Chair</w:t>
      </w:r>
    </w:p>
    <w:p w14:paraId="1D0826D1" w14:textId="77777777" w:rsidR="006A3962" w:rsidRPr="00D0568B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Administrative Issues, Insurance, Accounting, Establishes Committee Budgets, and Yearly Audits</w:t>
      </w:r>
    </w:p>
    <w:p w14:paraId="18CE12D3" w14:textId="74EC4633" w:rsidR="00DA1663" w:rsidRDefault="00E97E9D" w:rsidP="006A3962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Marty Pisano suggested that the Sign Ordinance be looked at and updated.</w:t>
      </w:r>
    </w:p>
    <w:p w14:paraId="274E114F" w14:textId="40F37D97" w:rsidR="00E97E9D" w:rsidRDefault="00E97E9D" w:rsidP="006A3962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Distribute the ordinance to all members.</w:t>
      </w:r>
    </w:p>
    <w:p w14:paraId="5825E617" w14:textId="77777777" w:rsidR="00E97E9D" w:rsidRPr="00D0568B" w:rsidRDefault="00E97E9D" w:rsidP="006A3962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1C4E86EC" w14:textId="77777777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Finance Committee</w:t>
      </w:r>
    </w:p>
    <w:p w14:paraId="1E7008EB" w14:textId="59DDACBE" w:rsidR="002F58AE" w:rsidRDefault="006A3962" w:rsidP="006A3962">
      <w:pPr>
        <w:ind w:left="1440"/>
        <w:rPr>
          <w:rFonts w:ascii="Times New Roman" w:hAnsi="Times New Roman" w:cs="Times New Roman"/>
          <w:b/>
          <w:i/>
          <w:color w:val="C0504D" w:themeColor="accent2"/>
          <w:sz w:val="22"/>
          <w:szCs w:val="22"/>
          <w:u w:val="single"/>
        </w:rPr>
      </w:pPr>
      <w:r w:rsidRPr="00D0568B">
        <w:rPr>
          <w:rFonts w:ascii="Times New Roman" w:hAnsi="Times New Roman" w:cs="Times New Roman"/>
          <w:i/>
          <w:sz w:val="22"/>
          <w:szCs w:val="22"/>
        </w:rPr>
        <w:t>Budgets, Grants, Revenue Building</w:t>
      </w:r>
    </w:p>
    <w:p w14:paraId="4B12E55B" w14:textId="77777777" w:rsidR="002F58AE" w:rsidRPr="00D0568B" w:rsidRDefault="002F58AE" w:rsidP="006A3962">
      <w:pPr>
        <w:ind w:left="1440"/>
        <w:rPr>
          <w:rFonts w:ascii="Times New Roman" w:hAnsi="Times New Roman" w:cs="Times New Roman"/>
          <w:b/>
          <w:i/>
          <w:color w:val="C0504D" w:themeColor="accent2"/>
          <w:sz w:val="22"/>
          <w:szCs w:val="22"/>
          <w:u w:val="single"/>
        </w:rPr>
      </w:pPr>
    </w:p>
    <w:p w14:paraId="7871AC98" w14:textId="6AF3F28E" w:rsidR="006A3962" w:rsidRPr="00D0568B" w:rsidRDefault="003044C0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Community Outreach</w:t>
      </w:r>
      <w:r w:rsidR="006A3962" w:rsidRPr="00D0568B">
        <w:rPr>
          <w:rFonts w:ascii="Times New Roman" w:hAnsi="Times New Roman" w:cs="Times New Roman"/>
          <w:sz w:val="22"/>
          <w:szCs w:val="22"/>
        </w:rPr>
        <w:t xml:space="preserve"> Committee</w:t>
      </w:r>
      <w:r w:rsidR="007564D2">
        <w:rPr>
          <w:rFonts w:ascii="Times New Roman" w:hAnsi="Times New Roman" w:cs="Times New Roman"/>
          <w:sz w:val="22"/>
          <w:szCs w:val="22"/>
        </w:rPr>
        <w:t>: Leigh Ann Von Hagen, Chair</w:t>
      </w:r>
    </w:p>
    <w:p w14:paraId="3BF72D3E" w14:textId="191B8A41" w:rsidR="006A3962" w:rsidRDefault="006A3962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Netcong Day, Holiday Events and New Events</w:t>
      </w:r>
      <w:r w:rsidRPr="00D0568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07DFF633" w14:textId="13297264" w:rsidR="002F58AE" w:rsidRDefault="002F58AE" w:rsidP="001128DF">
      <w:pPr>
        <w:pStyle w:val="ListParagraph"/>
        <w:ind w:left="2160"/>
        <w:rPr>
          <w:rFonts w:ascii="Times New Roman" w:hAnsi="Times New Roman" w:cs="Times New Roman"/>
          <w:color w:val="000000"/>
          <w:sz w:val="22"/>
          <w:szCs w:val="22"/>
        </w:rPr>
      </w:pPr>
    </w:p>
    <w:p w14:paraId="2838E664" w14:textId="77777777" w:rsidR="001128DF" w:rsidRDefault="001128DF" w:rsidP="001128DF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4DB77C54" w14:textId="77777777" w:rsidR="001128DF" w:rsidRDefault="001128DF" w:rsidP="001128DF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68A524D9" w14:textId="77777777" w:rsidR="001128DF" w:rsidRDefault="001128DF" w:rsidP="001128DF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22837ED0" w14:textId="77777777" w:rsidR="001128DF" w:rsidRPr="001128DF" w:rsidRDefault="001128DF" w:rsidP="001128DF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7A32CA7E" w14:textId="77777777" w:rsidR="007C385D" w:rsidRDefault="007C385D" w:rsidP="00FA39D5">
      <w:pPr>
        <w:ind w:left="1440"/>
        <w:rPr>
          <w:rFonts w:ascii="Times New Roman" w:hAnsi="Times New Roman" w:cs="Times New Roman"/>
          <w:b/>
          <w:color w:val="000000"/>
          <w:sz w:val="22"/>
          <w:szCs w:val="22"/>
        </w:rPr>
      </w:pPr>
    </w:p>
    <w:p w14:paraId="6EBB9A94" w14:textId="2BAD3323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ublishing Committee</w:t>
      </w:r>
      <w:r w:rsidR="007564D2">
        <w:rPr>
          <w:rFonts w:ascii="Times New Roman" w:hAnsi="Times New Roman" w:cs="Times New Roman"/>
          <w:sz w:val="22"/>
          <w:szCs w:val="22"/>
        </w:rPr>
        <w:t>: Marty Pisano, Chair</w:t>
      </w:r>
    </w:p>
    <w:p w14:paraId="2E2618DA" w14:textId="482C2450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Website, Directory, Community Calendar, Street Map including Events Locations, Social Media</w:t>
      </w:r>
    </w:p>
    <w:p w14:paraId="6079E248" w14:textId="77777777" w:rsidR="00EA6F3F" w:rsidRDefault="00EA6F3F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</w:p>
    <w:p w14:paraId="69A1442F" w14:textId="0BEFEE6A" w:rsidR="006A3962" w:rsidRDefault="00EA6F3F" w:rsidP="006A3962">
      <w:pPr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hanges will be made to the homepage in March of 2019</w:t>
      </w:r>
    </w:p>
    <w:p w14:paraId="0E9A1534" w14:textId="77777777" w:rsidR="00EA6F3F" w:rsidRPr="00D0568B" w:rsidRDefault="00EA6F3F" w:rsidP="006A3962">
      <w:pPr>
        <w:ind w:left="1440"/>
        <w:rPr>
          <w:rFonts w:ascii="Times New Roman" w:hAnsi="Times New Roman" w:cs="Times New Roman"/>
          <w:sz w:val="22"/>
          <w:szCs w:val="22"/>
        </w:rPr>
      </w:pPr>
    </w:p>
    <w:p w14:paraId="6AC1B95B" w14:textId="2A971216" w:rsidR="006A3962" w:rsidRDefault="006A3962" w:rsidP="006A3962">
      <w:pPr>
        <w:pStyle w:val="ListParagraph"/>
        <w:keepNext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roperty Enrich</w:t>
      </w:r>
      <w:r w:rsidR="00D0568B">
        <w:rPr>
          <w:rFonts w:ascii="Times New Roman" w:hAnsi="Times New Roman" w:cs="Times New Roman"/>
          <w:sz w:val="22"/>
          <w:szCs w:val="22"/>
        </w:rPr>
        <w:t>ment – Streetscape/</w:t>
      </w:r>
      <w:r w:rsidRPr="00D0568B">
        <w:rPr>
          <w:rFonts w:ascii="Times New Roman" w:hAnsi="Times New Roman" w:cs="Times New Roman"/>
          <w:sz w:val="22"/>
          <w:szCs w:val="22"/>
        </w:rPr>
        <w:t>Town Center</w:t>
      </w:r>
      <w:r w:rsidR="00D0568B">
        <w:rPr>
          <w:rFonts w:ascii="Times New Roman" w:hAnsi="Times New Roman" w:cs="Times New Roman"/>
          <w:sz w:val="22"/>
          <w:szCs w:val="22"/>
        </w:rPr>
        <w:t>/Economic Development</w:t>
      </w:r>
      <w:r w:rsidR="007564D2">
        <w:rPr>
          <w:rFonts w:ascii="Times New Roman" w:hAnsi="Times New Roman" w:cs="Times New Roman"/>
          <w:sz w:val="22"/>
          <w:szCs w:val="22"/>
        </w:rPr>
        <w:t>:</w:t>
      </w:r>
    </w:p>
    <w:p w14:paraId="573F1860" w14:textId="224A8917" w:rsidR="007564D2" w:rsidRPr="00D0568B" w:rsidRDefault="007564D2" w:rsidP="007564D2">
      <w:pPr>
        <w:pStyle w:val="ListParagraph"/>
        <w:keepNext/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ob Hathaway</w:t>
      </w:r>
      <w:r w:rsidR="002F58AE">
        <w:rPr>
          <w:rFonts w:ascii="Times New Roman" w:hAnsi="Times New Roman" w:cs="Times New Roman"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2F58AE">
        <w:rPr>
          <w:rFonts w:ascii="Times New Roman" w:hAnsi="Times New Roman" w:cs="Times New Roman"/>
          <w:sz w:val="22"/>
          <w:szCs w:val="22"/>
        </w:rPr>
        <w:t>Chair</w:t>
      </w:r>
    </w:p>
    <w:p w14:paraId="61BA3D42" w14:textId="63DFE729" w:rsidR="007128DC" w:rsidRDefault="006A3962" w:rsidP="00C12A54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Improvements and Enhancements, Signage, Fixtures, Owners Assistance Program, Façade/Sign Application Program and Submitted Application Review</w:t>
      </w:r>
    </w:p>
    <w:p w14:paraId="53B1F5D1" w14:textId="31F1CB70" w:rsidR="00EA6F3F" w:rsidRDefault="00C12A54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Councilman Hathaway was not at this meeting.  Mayor Nametko provided some information.  There is going to be a new business moving into town, The Remedy Room.  </w:t>
      </w:r>
    </w:p>
    <w:p w14:paraId="24165DC8" w14:textId="0AB4FE68" w:rsidR="00C12A54" w:rsidRDefault="00C12A54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There has been nothing new from Shop Rite as of this date. </w:t>
      </w:r>
    </w:p>
    <w:p w14:paraId="5C9092C7" w14:textId="724F2197" w:rsidR="00C12A54" w:rsidRDefault="00C12A54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Motion Kia – The property has been cleared.  It will be retail space on the first floor and eight apartments on the upper lever.</w:t>
      </w:r>
    </w:p>
    <w:p w14:paraId="60C89CB5" w14:textId="3A53DF80" w:rsidR="00005DE9" w:rsidRDefault="00005DE9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The pocketbook property (Crown Walk) – The Planning Board approved their most recent changes.  </w:t>
      </w:r>
    </w:p>
    <w:p w14:paraId="31410B34" w14:textId="77777777" w:rsidR="00EA6F3F" w:rsidRPr="007128DC" w:rsidRDefault="00EA6F3F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65349283" w14:textId="6DFECAA8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By Laws and Legal Issues</w:t>
      </w:r>
      <w:r w:rsidR="007564D2">
        <w:rPr>
          <w:rFonts w:ascii="Times New Roman" w:hAnsi="Times New Roman" w:cs="Times New Roman"/>
          <w:sz w:val="22"/>
          <w:szCs w:val="22"/>
        </w:rPr>
        <w:t>: Michael Downing, Chair</w:t>
      </w:r>
    </w:p>
    <w:p w14:paraId="2CE58821" w14:textId="77777777" w:rsidR="006A3962" w:rsidRPr="00D0568B" w:rsidRDefault="006A3962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Corporate By Laws Maintenance and Legal Issues</w:t>
      </w:r>
    </w:p>
    <w:p w14:paraId="0DCECD3D" w14:textId="77777777" w:rsidR="0070002F" w:rsidRPr="00D0568B" w:rsidRDefault="0070002F" w:rsidP="00DA1663">
      <w:pPr>
        <w:ind w:left="1440"/>
        <w:rPr>
          <w:rFonts w:ascii="Times New Roman" w:hAnsi="Times New Roman" w:cs="Times New Roman"/>
          <w:b/>
          <w:color w:val="000000"/>
          <w:sz w:val="22"/>
          <w:szCs w:val="22"/>
        </w:rPr>
      </w:pPr>
    </w:p>
    <w:p w14:paraId="673531DC" w14:textId="2DF43CD7" w:rsidR="00DA1663" w:rsidRPr="00D0568B" w:rsidRDefault="0070002F" w:rsidP="007000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conomic Development update – Bob Hathaway</w:t>
      </w:r>
    </w:p>
    <w:p w14:paraId="5B5962BD" w14:textId="3AA916E8" w:rsidR="009F28D4" w:rsidRPr="00092008" w:rsidRDefault="009F28D4" w:rsidP="00092008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14:paraId="76B92EF6" w14:textId="1DFD97C8" w:rsidR="00CF2EC6" w:rsidRPr="00D0568B" w:rsidRDefault="00296806" w:rsidP="002968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M</w:t>
      </w:r>
      <w:r w:rsidR="00852325" w:rsidRPr="00D0568B">
        <w:rPr>
          <w:rFonts w:ascii="Times New Roman" w:hAnsi="Times New Roman" w:cs="Times New Roman"/>
          <w:sz w:val="22"/>
          <w:szCs w:val="22"/>
        </w:rPr>
        <w:t>otion to app</w:t>
      </w:r>
      <w:r w:rsidR="007144E5">
        <w:rPr>
          <w:rFonts w:ascii="Times New Roman" w:hAnsi="Times New Roman" w:cs="Times New Roman"/>
          <w:sz w:val="22"/>
          <w:szCs w:val="22"/>
        </w:rPr>
        <w:t xml:space="preserve">rove the </w:t>
      </w:r>
      <w:r w:rsidR="000C64B8">
        <w:rPr>
          <w:rFonts w:ascii="Times New Roman" w:hAnsi="Times New Roman" w:cs="Times New Roman"/>
          <w:sz w:val="22"/>
          <w:szCs w:val="22"/>
        </w:rPr>
        <w:t>b</w:t>
      </w:r>
      <w:r w:rsidR="007144E5">
        <w:rPr>
          <w:rFonts w:ascii="Times New Roman" w:hAnsi="Times New Roman" w:cs="Times New Roman"/>
          <w:sz w:val="22"/>
          <w:szCs w:val="22"/>
        </w:rPr>
        <w:t xml:space="preserve">ills list </w:t>
      </w:r>
      <w:r w:rsidR="00E402EE">
        <w:rPr>
          <w:rFonts w:ascii="Times New Roman" w:hAnsi="Times New Roman" w:cs="Times New Roman"/>
          <w:sz w:val="22"/>
          <w:szCs w:val="22"/>
        </w:rPr>
        <w:t xml:space="preserve">and Treasurer Report </w:t>
      </w:r>
      <w:r w:rsidR="007144E5">
        <w:rPr>
          <w:rFonts w:ascii="Times New Roman" w:hAnsi="Times New Roman" w:cs="Times New Roman"/>
          <w:sz w:val="22"/>
          <w:szCs w:val="22"/>
        </w:rPr>
        <w:t xml:space="preserve">for </w:t>
      </w:r>
      <w:r w:rsidR="00EA6F3F">
        <w:rPr>
          <w:rFonts w:ascii="Times New Roman" w:hAnsi="Times New Roman" w:cs="Times New Roman"/>
          <w:sz w:val="22"/>
          <w:szCs w:val="22"/>
        </w:rPr>
        <w:t>February</w:t>
      </w:r>
      <w:r w:rsidR="006F25E9">
        <w:rPr>
          <w:rFonts w:ascii="Times New Roman" w:hAnsi="Times New Roman" w:cs="Times New Roman"/>
          <w:sz w:val="22"/>
          <w:szCs w:val="22"/>
        </w:rPr>
        <w:t>,</w:t>
      </w:r>
      <w:r w:rsidR="007144E5">
        <w:rPr>
          <w:rFonts w:ascii="Times New Roman" w:hAnsi="Times New Roman" w:cs="Times New Roman"/>
          <w:sz w:val="22"/>
          <w:szCs w:val="22"/>
        </w:rPr>
        <w:t xml:space="preserve"> 201</w:t>
      </w:r>
      <w:r w:rsidR="00EA6F3F">
        <w:rPr>
          <w:rFonts w:ascii="Times New Roman" w:hAnsi="Times New Roman" w:cs="Times New Roman"/>
          <w:sz w:val="22"/>
          <w:szCs w:val="22"/>
        </w:rPr>
        <w:t>9</w:t>
      </w:r>
      <w:r w:rsidRPr="00D0568B">
        <w:rPr>
          <w:rFonts w:ascii="Times New Roman" w:hAnsi="Times New Roman" w:cs="Times New Roman"/>
          <w:sz w:val="22"/>
          <w:szCs w:val="22"/>
        </w:rPr>
        <w:t>.</w:t>
      </w:r>
    </w:p>
    <w:p w14:paraId="394B9D16" w14:textId="77777777" w:rsidR="00CF2EC6" w:rsidRPr="00D0568B" w:rsidRDefault="00CF2EC6" w:rsidP="00CF2EC6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2201"/>
        <w:gridCol w:w="977"/>
        <w:gridCol w:w="913"/>
        <w:gridCol w:w="903"/>
        <w:gridCol w:w="901"/>
        <w:gridCol w:w="933"/>
        <w:gridCol w:w="974"/>
      </w:tblGrid>
      <w:tr w:rsidR="00852325" w:rsidRPr="00D0568B" w14:paraId="32365427" w14:textId="77777777" w:rsidTr="00E75ECA">
        <w:tc>
          <w:tcPr>
            <w:tcW w:w="2201" w:type="dxa"/>
          </w:tcPr>
          <w:p w14:paraId="2FCC7F7A" w14:textId="77777777" w:rsidR="00852325" w:rsidRPr="00D0568B" w:rsidRDefault="00852325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Hlk4667990"/>
          </w:p>
        </w:tc>
        <w:tc>
          <w:tcPr>
            <w:tcW w:w="977" w:type="dxa"/>
          </w:tcPr>
          <w:p w14:paraId="534342B0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913" w:type="dxa"/>
          </w:tcPr>
          <w:p w14:paraId="56622BD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econd</w:t>
            </w:r>
          </w:p>
        </w:tc>
        <w:tc>
          <w:tcPr>
            <w:tcW w:w="903" w:type="dxa"/>
          </w:tcPr>
          <w:p w14:paraId="0F3878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901" w:type="dxa"/>
          </w:tcPr>
          <w:p w14:paraId="047A46B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933" w:type="dxa"/>
          </w:tcPr>
          <w:p w14:paraId="61F780F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tain</w:t>
            </w:r>
          </w:p>
        </w:tc>
        <w:tc>
          <w:tcPr>
            <w:tcW w:w="974" w:type="dxa"/>
          </w:tcPr>
          <w:p w14:paraId="6F1C780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852325" w:rsidRPr="00D0568B" w14:paraId="7C51C4A1" w14:textId="77777777" w:rsidTr="00E75ECA">
        <w:tc>
          <w:tcPr>
            <w:tcW w:w="2201" w:type="dxa"/>
          </w:tcPr>
          <w:p w14:paraId="6947364E" w14:textId="77777777" w:rsidR="00852325" w:rsidRPr="00D0568B" w:rsidRDefault="00852325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977" w:type="dxa"/>
          </w:tcPr>
          <w:p w14:paraId="6BFB3BE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035160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F9A1A87" w14:textId="11C6DCE8" w:rsidR="00852325" w:rsidRPr="00D0568B" w:rsidRDefault="00F42C0C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45F871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72DE25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66523F4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3232331A" w14:textId="77777777" w:rsidTr="00E75ECA">
        <w:tc>
          <w:tcPr>
            <w:tcW w:w="2201" w:type="dxa"/>
          </w:tcPr>
          <w:p w14:paraId="67F145C7" w14:textId="346FA280" w:rsidR="00852325" w:rsidRPr="00D0568B" w:rsidRDefault="007564D2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77" w:type="dxa"/>
          </w:tcPr>
          <w:p w14:paraId="2E0ED5B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A29689C" w14:textId="646E19ED" w:rsidR="00852325" w:rsidRPr="00D0568B" w:rsidRDefault="00EA6F3F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3" w:type="dxa"/>
          </w:tcPr>
          <w:p w14:paraId="719ED2B4" w14:textId="1515772B" w:rsidR="00852325" w:rsidRPr="00D0568B" w:rsidRDefault="00F42C0C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75063FC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0BC9567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607BED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FD20F75" w14:textId="77777777" w:rsidTr="00E75ECA">
        <w:tc>
          <w:tcPr>
            <w:tcW w:w="2201" w:type="dxa"/>
          </w:tcPr>
          <w:p w14:paraId="59D738B1" w14:textId="4697CEA6" w:rsidR="00852325" w:rsidRPr="00D0568B" w:rsidRDefault="00B17E4F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Dr. Winfred Ginter</w:t>
            </w:r>
          </w:p>
        </w:tc>
        <w:tc>
          <w:tcPr>
            <w:tcW w:w="977" w:type="dxa"/>
          </w:tcPr>
          <w:p w14:paraId="30A6B85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6FBAE5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005CF2D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08DBE4EA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6E9A63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C99B56D" w14:textId="738959A6" w:rsidR="00852325" w:rsidRPr="00D0568B" w:rsidRDefault="00F42C0C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852325" w:rsidRPr="00D0568B" w14:paraId="02C5687F" w14:textId="77777777" w:rsidTr="00E75ECA">
        <w:tc>
          <w:tcPr>
            <w:tcW w:w="2201" w:type="dxa"/>
          </w:tcPr>
          <w:p w14:paraId="28A7D4E5" w14:textId="07A88FE6" w:rsidR="00852325" w:rsidRPr="00D0568B" w:rsidRDefault="001128DF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honda Graber</w:t>
            </w:r>
          </w:p>
        </w:tc>
        <w:tc>
          <w:tcPr>
            <w:tcW w:w="977" w:type="dxa"/>
          </w:tcPr>
          <w:p w14:paraId="499F236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91E8B9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3DF451B" w14:textId="77413BDF" w:rsidR="00852325" w:rsidRPr="00D0568B" w:rsidRDefault="00F42C0C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476AD77A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8D945C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256B0B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422D3D7" w14:textId="77777777" w:rsidTr="00E75ECA">
        <w:tc>
          <w:tcPr>
            <w:tcW w:w="2201" w:type="dxa"/>
          </w:tcPr>
          <w:p w14:paraId="6A467CB8" w14:textId="62418C19" w:rsidR="00852325" w:rsidRPr="007144E5" w:rsidRDefault="001128DF" w:rsidP="007564D2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977" w:type="dxa"/>
          </w:tcPr>
          <w:p w14:paraId="2D2B7B9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831D53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ACD1B50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199D8370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4AC81C1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9EA1489" w14:textId="1CA2E2E8" w:rsidR="00852325" w:rsidRPr="00D0568B" w:rsidRDefault="00F42C0C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852325" w:rsidRPr="00D0568B" w14:paraId="12B8248A" w14:textId="77777777" w:rsidTr="00E75ECA">
        <w:tc>
          <w:tcPr>
            <w:tcW w:w="2201" w:type="dxa"/>
          </w:tcPr>
          <w:p w14:paraId="6725B38C" w14:textId="19513757" w:rsidR="00852325" w:rsidRPr="00D0568B" w:rsidRDefault="001128DF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977" w:type="dxa"/>
          </w:tcPr>
          <w:p w14:paraId="2C65F6E6" w14:textId="79119253" w:rsidR="00852325" w:rsidRPr="00D0568B" w:rsidRDefault="00EA6F3F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13" w:type="dxa"/>
          </w:tcPr>
          <w:p w14:paraId="5EBDA4C1" w14:textId="27578AA1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C6659BB" w14:textId="2FE7B2BA" w:rsidR="00852325" w:rsidRPr="00D0568B" w:rsidRDefault="00F42C0C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  <w:bookmarkStart w:id="1" w:name="_GoBack"/>
            <w:bookmarkEnd w:id="1"/>
          </w:p>
        </w:tc>
        <w:tc>
          <w:tcPr>
            <w:tcW w:w="901" w:type="dxa"/>
          </w:tcPr>
          <w:p w14:paraId="6D8D17B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58D313C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4AAACE9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0B5F731" w14:textId="77777777" w:rsidTr="00E75ECA">
        <w:tc>
          <w:tcPr>
            <w:tcW w:w="2201" w:type="dxa"/>
          </w:tcPr>
          <w:p w14:paraId="3D5E76F5" w14:textId="12C83FD8" w:rsidR="00852325" w:rsidRPr="00D0568B" w:rsidRDefault="00B17E4F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977" w:type="dxa"/>
          </w:tcPr>
          <w:p w14:paraId="6C06710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4E2A826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FD90B5F" w14:textId="66C0583E" w:rsidR="00852325" w:rsidRPr="00D0568B" w:rsidRDefault="00F42C0C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54961B9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1DAC84A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E69177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7B24781" w14:textId="77777777" w:rsidTr="00E75ECA">
        <w:tc>
          <w:tcPr>
            <w:tcW w:w="2201" w:type="dxa"/>
          </w:tcPr>
          <w:p w14:paraId="7FD8C6DF" w14:textId="7E9B15EA" w:rsidR="00852325" w:rsidRPr="00D0568B" w:rsidRDefault="00B17E4F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977" w:type="dxa"/>
          </w:tcPr>
          <w:p w14:paraId="3A52626E" w14:textId="6EE59853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596F4E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0B3DD45B" w14:textId="7C063815" w:rsidR="00852325" w:rsidRPr="00D0568B" w:rsidRDefault="00F42C0C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5E084E6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FB4606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5E2C52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bookmarkEnd w:id="0"/>
    </w:tbl>
    <w:p w14:paraId="4D371579" w14:textId="592767B6" w:rsidR="00697C27" w:rsidRDefault="00697C27" w:rsidP="00697C27">
      <w:pPr>
        <w:rPr>
          <w:rFonts w:ascii="Times New Roman" w:hAnsi="Times New Roman" w:cs="Times New Roman"/>
          <w:sz w:val="22"/>
          <w:szCs w:val="22"/>
        </w:rPr>
      </w:pPr>
    </w:p>
    <w:p w14:paraId="1285A1C8" w14:textId="3817E198" w:rsidR="00005DE9" w:rsidRDefault="00005DE9" w:rsidP="00697C27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Motion to approve the Minutes – January 2019</w:t>
      </w:r>
    </w:p>
    <w:p w14:paraId="04CE97E3" w14:textId="04A59C89" w:rsidR="00005DE9" w:rsidRDefault="00005DE9" w:rsidP="00697C27">
      <w:pPr>
        <w:rPr>
          <w:rFonts w:ascii="Times New Roman" w:hAnsi="Times New Roman" w:cs="Times New Roman"/>
          <w:sz w:val="22"/>
          <w:szCs w:val="22"/>
        </w:rPr>
      </w:pPr>
    </w:p>
    <w:p w14:paraId="14F7458E" w14:textId="77777777" w:rsidR="00005DE9" w:rsidRPr="00697C27" w:rsidRDefault="00005DE9" w:rsidP="00697C27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2201"/>
        <w:gridCol w:w="977"/>
        <w:gridCol w:w="913"/>
        <w:gridCol w:w="903"/>
        <w:gridCol w:w="901"/>
        <w:gridCol w:w="933"/>
        <w:gridCol w:w="974"/>
      </w:tblGrid>
      <w:tr w:rsidR="00005DE9" w:rsidRPr="00D0568B" w14:paraId="6E6DCD43" w14:textId="77777777" w:rsidTr="000A3117">
        <w:tc>
          <w:tcPr>
            <w:tcW w:w="2201" w:type="dxa"/>
          </w:tcPr>
          <w:p w14:paraId="6D341055" w14:textId="77777777" w:rsidR="00005DE9" w:rsidRPr="00D0568B" w:rsidRDefault="00005DE9" w:rsidP="000A3117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7" w:type="dxa"/>
          </w:tcPr>
          <w:p w14:paraId="01636C1E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913" w:type="dxa"/>
          </w:tcPr>
          <w:p w14:paraId="5E376947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econd</w:t>
            </w:r>
          </w:p>
        </w:tc>
        <w:tc>
          <w:tcPr>
            <w:tcW w:w="903" w:type="dxa"/>
          </w:tcPr>
          <w:p w14:paraId="0ECEB358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901" w:type="dxa"/>
          </w:tcPr>
          <w:p w14:paraId="2AC30126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933" w:type="dxa"/>
          </w:tcPr>
          <w:p w14:paraId="160FE1E7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tain</w:t>
            </w:r>
          </w:p>
        </w:tc>
        <w:tc>
          <w:tcPr>
            <w:tcW w:w="974" w:type="dxa"/>
          </w:tcPr>
          <w:p w14:paraId="7A5A1F40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005DE9" w:rsidRPr="00D0568B" w14:paraId="1959C83E" w14:textId="77777777" w:rsidTr="000A3117">
        <w:tc>
          <w:tcPr>
            <w:tcW w:w="2201" w:type="dxa"/>
          </w:tcPr>
          <w:p w14:paraId="05687CA7" w14:textId="77777777" w:rsidR="00005DE9" w:rsidRPr="00D0568B" w:rsidRDefault="00005DE9" w:rsidP="000A311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977" w:type="dxa"/>
          </w:tcPr>
          <w:p w14:paraId="1482C925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86B45F0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666FC8D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77F38A81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55157C89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4576F68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05DE9" w:rsidRPr="00D0568B" w14:paraId="17790F27" w14:textId="77777777" w:rsidTr="000A3117">
        <w:tc>
          <w:tcPr>
            <w:tcW w:w="2201" w:type="dxa"/>
          </w:tcPr>
          <w:p w14:paraId="2463B5BC" w14:textId="77777777" w:rsidR="00005DE9" w:rsidRPr="00D0568B" w:rsidRDefault="00005DE9" w:rsidP="000A311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77" w:type="dxa"/>
          </w:tcPr>
          <w:p w14:paraId="203FC484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4962BFEA" w14:textId="0C4C8BF3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6C69442E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1D698030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367856E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6576BE8D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05DE9" w:rsidRPr="00D0568B" w14:paraId="7E8A7DC3" w14:textId="77777777" w:rsidTr="000A3117">
        <w:tc>
          <w:tcPr>
            <w:tcW w:w="2201" w:type="dxa"/>
          </w:tcPr>
          <w:p w14:paraId="1A46FC2C" w14:textId="77777777" w:rsidR="00005DE9" w:rsidRPr="00D0568B" w:rsidRDefault="00005DE9" w:rsidP="000A311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Dr. Winfred Ginter</w:t>
            </w:r>
          </w:p>
        </w:tc>
        <w:tc>
          <w:tcPr>
            <w:tcW w:w="977" w:type="dxa"/>
          </w:tcPr>
          <w:p w14:paraId="3044F5E2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6099A708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01A9C623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6922D33A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80E3FD8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55B43CBA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005DE9" w:rsidRPr="00D0568B" w14:paraId="4736B415" w14:textId="77777777" w:rsidTr="000A3117">
        <w:tc>
          <w:tcPr>
            <w:tcW w:w="2201" w:type="dxa"/>
          </w:tcPr>
          <w:p w14:paraId="2207AC02" w14:textId="77777777" w:rsidR="00005DE9" w:rsidRPr="00D0568B" w:rsidRDefault="00005DE9" w:rsidP="000A311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honda Graber</w:t>
            </w:r>
          </w:p>
        </w:tc>
        <w:tc>
          <w:tcPr>
            <w:tcW w:w="977" w:type="dxa"/>
          </w:tcPr>
          <w:p w14:paraId="1B5EA078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183EE9F9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0A2A8C8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3B31EAC1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0507CFC0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17B99FDE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05DE9" w:rsidRPr="00D0568B" w14:paraId="1FCE0EFD" w14:textId="77777777" w:rsidTr="000A3117">
        <w:tc>
          <w:tcPr>
            <w:tcW w:w="2201" w:type="dxa"/>
          </w:tcPr>
          <w:p w14:paraId="18A75875" w14:textId="77777777" w:rsidR="00005DE9" w:rsidRPr="007144E5" w:rsidRDefault="00005DE9" w:rsidP="000A3117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977" w:type="dxa"/>
          </w:tcPr>
          <w:p w14:paraId="66F93746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1CA702B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E3DDF23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36A6206D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1E36D6DB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8DD608F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005DE9" w:rsidRPr="00D0568B" w14:paraId="2B66DB20" w14:textId="77777777" w:rsidTr="000A3117">
        <w:tc>
          <w:tcPr>
            <w:tcW w:w="2201" w:type="dxa"/>
          </w:tcPr>
          <w:p w14:paraId="3F21CCDD" w14:textId="77777777" w:rsidR="00005DE9" w:rsidRPr="00D0568B" w:rsidRDefault="00005DE9" w:rsidP="000A311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977" w:type="dxa"/>
          </w:tcPr>
          <w:p w14:paraId="0EBD02AB" w14:textId="6FA19F00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41C1F6F" w14:textId="71B28620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3" w:type="dxa"/>
          </w:tcPr>
          <w:p w14:paraId="45EE9979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6D82A0FA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476697D9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5DC3194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05DE9" w:rsidRPr="00D0568B" w14:paraId="7A2F31AE" w14:textId="77777777" w:rsidTr="000A3117">
        <w:tc>
          <w:tcPr>
            <w:tcW w:w="2201" w:type="dxa"/>
          </w:tcPr>
          <w:p w14:paraId="23F124BB" w14:textId="77777777" w:rsidR="00005DE9" w:rsidRPr="00D0568B" w:rsidRDefault="00005DE9" w:rsidP="000A311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977" w:type="dxa"/>
          </w:tcPr>
          <w:p w14:paraId="751AE60F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3F8BC45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185B6F6C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06CE393C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307672B6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B1B87A2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05DE9" w:rsidRPr="00D0568B" w14:paraId="0DB329C9" w14:textId="77777777" w:rsidTr="000A3117">
        <w:tc>
          <w:tcPr>
            <w:tcW w:w="2201" w:type="dxa"/>
          </w:tcPr>
          <w:p w14:paraId="7F91EC9F" w14:textId="77777777" w:rsidR="00005DE9" w:rsidRPr="00D0568B" w:rsidRDefault="00005DE9" w:rsidP="000A311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977" w:type="dxa"/>
          </w:tcPr>
          <w:p w14:paraId="1C2F9F40" w14:textId="265DA5E8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13" w:type="dxa"/>
          </w:tcPr>
          <w:p w14:paraId="69FD2E18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30DE3260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573F56AE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33ED27D4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2C1DC8F5" w14:textId="77777777" w:rsidR="00005DE9" w:rsidRPr="00D0568B" w:rsidRDefault="00005DE9" w:rsidP="000A3117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072E8AB" w14:textId="2D56C223" w:rsidR="00005DE9" w:rsidRDefault="00005DE9" w:rsidP="00697C27">
      <w:pPr>
        <w:rPr>
          <w:rFonts w:ascii="Times New Roman" w:hAnsi="Times New Roman" w:cs="Times New Roman"/>
          <w:sz w:val="22"/>
          <w:szCs w:val="22"/>
        </w:rPr>
      </w:pPr>
    </w:p>
    <w:p w14:paraId="74628271" w14:textId="02331F11" w:rsidR="00005DE9" w:rsidRDefault="00005DE9" w:rsidP="00697C27">
      <w:pPr>
        <w:rPr>
          <w:rFonts w:ascii="Times New Roman" w:hAnsi="Times New Roman" w:cs="Times New Roman"/>
          <w:sz w:val="22"/>
          <w:szCs w:val="22"/>
        </w:rPr>
      </w:pPr>
    </w:p>
    <w:p w14:paraId="7E3B85F2" w14:textId="4C8E8CA7" w:rsidR="00005DE9" w:rsidRDefault="00005DE9" w:rsidP="00697C27">
      <w:pPr>
        <w:rPr>
          <w:rFonts w:ascii="Times New Roman" w:hAnsi="Times New Roman" w:cs="Times New Roman"/>
          <w:sz w:val="22"/>
          <w:szCs w:val="22"/>
        </w:rPr>
      </w:pPr>
    </w:p>
    <w:p w14:paraId="13B6B744" w14:textId="63A161F3" w:rsidR="00005DE9" w:rsidRDefault="00005DE9" w:rsidP="00697C27">
      <w:pPr>
        <w:rPr>
          <w:rFonts w:ascii="Times New Roman" w:hAnsi="Times New Roman" w:cs="Times New Roman"/>
          <w:sz w:val="22"/>
          <w:szCs w:val="22"/>
        </w:rPr>
      </w:pPr>
    </w:p>
    <w:p w14:paraId="41379499" w14:textId="77777777" w:rsidR="00005DE9" w:rsidRPr="00697C27" w:rsidRDefault="00005DE9" w:rsidP="00697C27">
      <w:pPr>
        <w:rPr>
          <w:rFonts w:ascii="Times New Roman" w:hAnsi="Times New Roman" w:cs="Times New Roman"/>
          <w:sz w:val="22"/>
          <w:szCs w:val="22"/>
        </w:rPr>
      </w:pPr>
    </w:p>
    <w:p w14:paraId="0409D6D2" w14:textId="1321CB7A" w:rsidR="0014256A" w:rsidRPr="00EC6364" w:rsidRDefault="00697C27" w:rsidP="00EC63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ld Business</w:t>
      </w:r>
    </w:p>
    <w:p w14:paraId="4ECFAA1D" w14:textId="3FDC500F" w:rsidR="00697C27" w:rsidRPr="00EA6F3F" w:rsidRDefault="00EA6F3F" w:rsidP="00EA6F3F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N/A</w:t>
      </w:r>
      <w:r w:rsidR="001E0BD6" w:rsidRPr="00EA6F3F">
        <w:rPr>
          <w:rFonts w:ascii="Times New Roman" w:hAnsi="Times New Roman" w:cs="Times New Roman"/>
          <w:sz w:val="22"/>
          <w:szCs w:val="22"/>
        </w:rPr>
        <w:tab/>
      </w:r>
    </w:p>
    <w:p w14:paraId="5D87815C" w14:textId="5375A076" w:rsidR="004C738D" w:rsidRPr="004C738D" w:rsidRDefault="00697C27" w:rsidP="004C7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FF0000"/>
          <w:sz w:val="22"/>
          <w:szCs w:val="22"/>
        </w:rPr>
      </w:pPr>
      <w:r w:rsidRPr="00CB3703">
        <w:rPr>
          <w:rFonts w:ascii="Times New Roman" w:hAnsi="Times New Roman" w:cs="Times New Roman"/>
          <w:sz w:val="22"/>
          <w:szCs w:val="22"/>
        </w:rPr>
        <w:t>New Business</w:t>
      </w:r>
    </w:p>
    <w:p w14:paraId="29E17BB6" w14:textId="65C13686" w:rsidR="00EA6F3F" w:rsidRDefault="00C12A54" w:rsidP="00C12A54">
      <w:pPr>
        <w:ind w:left="450"/>
        <w:rPr>
          <w:rFonts w:ascii="Times New Roman" w:hAnsi="Times New Roman" w:cs="Times New Roman"/>
          <w:sz w:val="22"/>
          <w:szCs w:val="22"/>
        </w:rPr>
      </w:pPr>
      <w:r w:rsidRPr="00C12A54">
        <w:rPr>
          <w:rFonts w:ascii="Times New Roman" w:hAnsi="Times New Roman" w:cs="Times New Roman"/>
          <w:sz w:val="22"/>
          <w:szCs w:val="22"/>
        </w:rPr>
        <w:t xml:space="preserve">Rhonda </w:t>
      </w:r>
      <w:r>
        <w:rPr>
          <w:rFonts w:ascii="Times New Roman" w:hAnsi="Times New Roman" w:cs="Times New Roman"/>
          <w:sz w:val="22"/>
          <w:szCs w:val="22"/>
        </w:rPr>
        <w:t>Graber said that this would be her last meeting.  She had to resign her position.  Skylands is moving to Flanders.</w:t>
      </w:r>
    </w:p>
    <w:p w14:paraId="4055AE76" w14:textId="40153B24" w:rsidR="00C12A54" w:rsidRDefault="00C12A54" w:rsidP="00C12A54">
      <w:pPr>
        <w:ind w:left="45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ayor Nametko said that the “Hold the Date” for Netcong Day had been sent out.</w:t>
      </w:r>
    </w:p>
    <w:p w14:paraId="098A9F89" w14:textId="3CCB46A1" w:rsidR="00C12A54" w:rsidRDefault="00C12A54" w:rsidP="00C12A54">
      <w:pPr>
        <w:ind w:left="45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he subject of the NCP covering the cost of the band (Billy’s Garage Band) that will be performing at the Taste of Netcong in June 2019.  </w:t>
      </w:r>
    </w:p>
    <w:p w14:paraId="7803A954" w14:textId="426AB102" w:rsidR="00C12A54" w:rsidRDefault="00C12A54" w:rsidP="00C12A54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 w:rsidRPr="00C12A54">
        <w:rPr>
          <w:rFonts w:ascii="Times New Roman" w:hAnsi="Times New Roman" w:cs="Times New Roman"/>
          <w:sz w:val="22"/>
          <w:szCs w:val="22"/>
        </w:rPr>
        <w:t xml:space="preserve">Motion:  L. Von Hagen         Second :  Rhonda Graber    All </w:t>
      </w:r>
      <w:r>
        <w:rPr>
          <w:rFonts w:ascii="Times New Roman" w:hAnsi="Times New Roman" w:cs="Times New Roman"/>
          <w:sz w:val="22"/>
          <w:szCs w:val="22"/>
        </w:rPr>
        <w:t xml:space="preserve">were in favor.  </w:t>
      </w:r>
    </w:p>
    <w:p w14:paraId="12157870" w14:textId="77777777" w:rsidR="00C12A54" w:rsidRPr="00C12A54" w:rsidRDefault="00C12A54" w:rsidP="00C12A54">
      <w:pPr>
        <w:rPr>
          <w:rFonts w:ascii="Times New Roman" w:hAnsi="Times New Roman" w:cs="Times New Roman"/>
          <w:sz w:val="22"/>
          <w:szCs w:val="22"/>
        </w:rPr>
      </w:pPr>
    </w:p>
    <w:p w14:paraId="4E580375" w14:textId="02744EBE" w:rsidR="00244928" w:rsidRPr="007C385D" w:rsidRDefault="00697C27" w:rsidP="00FE71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C385D">
        <w:rPr>
          <w:rFonts w:ascii="Times New Roman" w:hAnsi="Times New Roman" w:cs="Times New Roman"/>
          <w:sz w:val="22"/>
          <w:szCs w:val="22"/>
        </w:rPr>
        <w:t>Adjournment</w:t>
      </w:r>
      <w:r w:rsidR="00C12A54">
        <w:rPr>
          <w:rFonts w:ascii="Times New Roman" w:hAnsi="Times New Roman" w:cs="Times New Roman"/>
          <w:sz w:val="22"/>
          <w:szCs w:val="22"/>
        </w:rPr>
        <w:t xml:space="preserve">:  The meeting was adjourned at 7:20 p.m. </w:t>
      </w:r>
    </w:p>
    <w:sectPr w:rsidR="00244928" w:rsidRPr="007C385D" w:rsidSect="00DE46FE">
      <w:footerReference w:type="even" r:id="rId8"/>
      <w:footerReference w:type="default" r:id="rId9"/>
      <w:pgSz w:w="12240" w:h="15840"/>
      <w:pgMar w:top="27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3A08E" w14:textId="77777777" w:rsidR="00C976C8" w:rsidRDefault="00C976C8" w:rsidP="00185C8B">
      <w:r>
        <w:separator/>
      </w:r>
    </w:p>
  </w:endnote>
  <w:endnote w:type="continuationSeparator" w:id="0">
    <w:p w14:paraId="42D74E19" w14:textId="77777777" w:rsidR="00C976C8" w:rsidRDefault="00C976C8" w:rsidP="0018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319E8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C7FEB5" w14:textId="77777777" w:rsidR="007144E5" w:rsidRDefault="007144E5" w:rsidP="00185C8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2A393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75ECA">
      <w:rPr>
        <w:rStyle w:val="PageNumber"/>
        <w:noProof/>
      </w:rPr>
      <w:t>1</w:t>
    </w:r>
    <w:r>
      <w:rPr>
        <w:rStyle w:val="PageNumber"/>
      </w:rPr>
      <w:fldChar w:fldCharType="end"/>
    </w:r>
  </w:p>
  <w:p w14:paraId="34E2A437" w14:textId="77777777" w:rsidR="007144E5" w:rsidRDefault="007144E5" w:rsidP="00185C8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D2AB4" w14:textId="77777777" w:rsidR="00C976C8" w:rsidRDefault="00C976C8" w:rsidP="00185C8B">
      <w:r>
        <w:separator/>
      </w:r>
    </w:p>
  </w:footnote>
  <w:footnote w:type="continuationSeparator" w:id="0">
    <w:p w14:paraId="6A195CBA" w14:textId="77777777" w:rsidR="00C976C8" w:rsidRDefault="00C976C8" w:rsidP="00185C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27BD"/>
    <w:multiLevelType w:val="hybridMultilevel"/>
    <w:tmpl w:val="BF0E353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481700D"/>
    <w:multiLevelType w:val="hybridMultilevel"/>
    <w:tmpl w:val="D43A5A72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148D0"/>
    <w:multiLevelType w:val="hybridMultilevel"/>
    <w:tmpl w:val="1E5A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3420B"/>
    <w:multiLevelType w:val="hybridMultilevel"/>
    <w:tmpl w:val="C57A5A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82240B"/>
    <w:multiLevelType w:val="hybridMultilevel"/>
    <w:tmpl w:val="0718914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0CD86BFA"/>
    <w:multiLevelType w:val="hybridMultilevel"/>
    <w:tmpl w:val="A5089FB8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66693FA">
      <w:numFmt w:val="bullet"/>
      <w:lvlText w:val="-"/>
      <w:lvlJc w:val="left"/>
      <w:pPr>
        <w:ind w:left="2340" w:hanging="360"/>
      </w:pPr>
      <w:rPr>
        <w:rFonts w:ascii="Times New Roman" w:eastAsiaTheme="minorEastAsia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72C22"/>
    <w:multiLevelType w:val="hybridMultilevel"/>
    <w:tmpl w:val="AB661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F04F7"/>
    <w:multiLevelType w:val="hybridMultilevel"/>
    <w:tmpl w:val="5ABEBA4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13F542EB"/>
    <w:multiLevelType w:val="hybridMultilevel"/>
    <w:tmpl w:val="CCEE56E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C8014A0"/>
    <w:multiLevelType w:val="hybridMultilevel"/>
    <w:tmpl w:val="D1D6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638B4"/>
    <w:multiLevelType w:val="hybridMultilevel"/>
    <w:tmpl w:val="38D4880E"/>
    <w:lvl w:ilvl="0" w:tplc="11B22602">
      <w:start w:val="1"/>
      <w:numFmt w:val="upperRoman"/>
      <w:lvlText w:val="%1."/>
      <w:lvlJc w:val="left"/>
      <w:pPr>
        <w:ind w:left="28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2ADE39B5"/>
    <w:multiLevelType w:val="hybridMultilevel"/>
    <w:tmpl w:val="325662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1496829"/>
    <w:multiLevelType w:val="hybridMultilevel"/>
    <w:tmpl w:val="5842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F40A6C"/>
    <w:multiLevelType w:val="hybridMultilevel"/>
    <w:tmpl w:val="4CF6F8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BA262FB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A56A93"/>
    <w:multiLevelType w:val="hybridMultilevel"/>
    <w:tmpl w:val="B8BA2E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7747DE6"/>
    <w:multiLevelType w:val="hybridMultilevel"/>
    <w:tmpl w:val="4968A1C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BBC2A09"/>
    <w:multiLevelType w:val="hybridMultilevel"/>
    <w:tmpl w:val="98A682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F455A4F"/>
    <w:multiLevelType w:val="hybridMultilevel"/>
    <w:tmpl w:val="ADE48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440765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4A689D"/>
    <w:multiLevelType w:val="hybridMultilevel"/>
    <w:tmpl w:val="E3C6BA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183239F"/>
    <w:multiLevelType w:val="hybridMultilevel"/>
    <w:tmpl w:val="99FCE4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4272A9"/>
    <w:multiLevelType w:val="hybridMultilevel"/>
    <w:tmpl w:val="29400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DB0CFD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4C7B30"/>
    <w:multiLevelType w:val="hybridMultilevel"/>
    <w:tmpl w:val="617059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2421DCF"/>
    <w:multiLevelType w:val="hybridMultilevel"/>
    <w:tmpl w:val="A5D21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65E424F"/>
    <w:multiLevelType w:val="hybridMultilevel"/>
    <w:tmpl w:val="305471B6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B83AAB"/>
    <w:multiLevelType w:val="hybridMultilevel"/>
    <w:tmpl w:val="E5CA2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87C7AAA"/>
    <w:multiLevelType w:val="hybridMultilevel"/>
    <w:tmpl w:val="456CBC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9C43351"/>
    <w:multiLevelType w:val="hybridMultilevel"/>
    <w:tmpl w:val="D37018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7A9D33F5"/>
    <w:multiLevelType w:val="hybridMultilevel"/>
    <w:tmpl w:val="E3A6ED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12"/>
  </w:num>
  <w:num w:numId="4">
    <w:abstractNumId w:val="14"/>
  </w:num>
  <w:num w:numId="5">
    <w:abstractNumId w:val="19"/>
  </w:num>
  <w:num w:numId="6">
    <w:abstractNumId w:val="20"/>
  </w:num>
  <w:num w:numId="7">
    <w:abstractNumId w:val="29"/>
  </w:num>
  <w:num w:numId="8">
    <w:abstractNumId w:val="24"/>
  </w:num>
  <w:num w:numId="9">
    <w:abstractNumId w:val="15"/>
  </w:num>
  <w:num w:numId="10">
    <w:abstractNumId w:val="22"/>
  </w:num>
  <w:num w:numId="11">
    <w:abstractNumId w:val="6"/>
  </w:num>
  <w:num w:numId="12">
    <w:abstractNumId w:val="2"/>
  </w:num>
  <w:num w:numId="13">
    <w:abstractNumId w:val="23"/>
  </w:num>
  <w:num w:numId="14">
    <w:abstractNumId w:val="18"/>
  </w:num>
  <w:num w:numId="15">
    <w:abstractNumId w:val="10"/>
  </w:num>
  <w:num w:numId="16">
    <w:abstractNumId w:val="11"/>
  </w:num>
  <w:num w:numId="17">
    <w:abstractNumId w:val="21"/>
  </w:num>
  <w:num w:numId="18">
    <w:abstractNumId w:val="17"/>
  </w:num>
  <w:num w:numId="19">
    <w:abstractNumId w:val="9"/>
  </w:num>
  <w:num w:numId="20">
    <w:abstractNumId w:val="8"/>
  </w:num>
  <w:num w:numId="21">
    <w:abstractNumId w:val="1"/>
  </w:num>
  <w:num w:numId="22">
    <w:abstractNumId w:val="7"/>
  </w:num>
  <w:num w:numId="23">
    <w:abstractNumId w:val="26"/>
  </w:num>
  <w:num w:numId="24">
    <w:abstractNumId w:val="3"/>
  </w:num>
  <w:num w:numId="25">
    <w:abstractNumId w:val="25"/>
  </w:num>
  <w:num w:numId="26">
    <w:abstractNumId w:val="27"/>
  </w:num>
  <w:num w:numId="27">
    <w:abstractNumId w:val="30"/>
  </w:num>
  <w:num w:numId="28">
    <w:abstractNumId w:val="28"/>
  </w:num>
  <w:num w:numId="29">
    <w:abstractNumId w:val="13"/>
  </w:num>
  <w:num w:numId="30">
    <w:abstractNumId w:val="0"/>
  </w:num>
  <w:num w:numId="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tTSxNDA1NDE3MDVW0lEKTi0uzszPAykwqgUATKI94SwAAAA="/>
  </w:docVars>
  <w:rsids>
    <w:rsidRoot w:val="00606FC0"/>
    <w:rsid w:val="00004E2E"/>
    <w:rsid w:val="000053D8"/>
    <w:rsid w:val="00005DE9"/>
    <w:rsid w:val="0002262F"/>
    <w:rsid w:val="000346E7"/>
    <w:rsid w:val="00043E50"/>
    <w:rsid w:val="00092008"/>
    <w:rsid w:val="000A6790"/>
    <w:rsid w:val="000C64B8"/>
    <w:rsid w:val="000C77E2"/>
    <w:rsid w:val="000D3459"/>
    <w:rsid w:val="000D75DB"/>
    <w:rsid w:val="001128DF"/>
    <w:rsid w:val="00115E01"/>
    <w:rsid w:val="00116963"/>
    <w:rsid w:val="0014256A"/>
    <w:rsid w:val="001823AA"/>
    <w:rsid w:val="00185C8B"/>
    <w:rsid w:val="001901CF"/>
    <w:rsid w:val="00194826"/>
    <w:rsid w:val="001A1DBC"/>
    <w:rsid w:val="001A6AE9"/>
    <w:rsid w:val="001B1649"/>
    <w:rsid w:val="001B2A83"/>
    <w:rsid w:val="001E0BD6"/>
    <w:rsid w:val="001E2932"/>
    <w:rsid w:val="001E7CED"/>
    <w:rsid w:val="00213710"/>
    <w:rsid w:val="00217C56"/>
    <w:rsid w:val="00244928"/>
    <w:rsid w:val="00262D0D"/>
    <w:rsid w:val="00267360"/>
    <w:rsid w:val="00277461"/>
    <w:rsid w:val="00284154"/>
    <w:rsid w:val="00296806"/>
    <w:rsid w:val="002B4C21"/>
    <w:rsid w:val="002C0134"/>
    <w:rsid w:val="002C3301"/>
    <w:rsid w:val="002C4ECC"/>
    <w:rsid w:val="002D4D50"/>
    <w:rsid w:val="002F58AE"/>
    <w:rsid w:val="003044C0"/>
    <w:rsid w:val="003133AA"/>
    <w:rsid w:val="00314E22"/>
    <w:rsid w:val="0031699B"/>
    <w:rsid w:val="003445C9"/>
    <w:rsid w:val="0034682F"/>
    <w:rsid w:val="00370938"/>
    <w:rsid w:val="00374039"/>
    <w:rsid w:val="003A16B9"/>
    <w:rsid w:val="003B1FAE"/>
    <w:rsid w:val="003C11E2"/>
    <w:rsid w:val="00400496"/>
    <w:rsid w:val="00402B4E"/>
    <w:rsid w:val="00410E1A"/>
    <w:rsid w:val="00442F37"/>
    <w:rsid w:val="00445BD1"/>
    <w:rsid w:val="00457ADA"/>
    <w:rsid w:val="004B10A0"/>
    <w:rsid w:val="004B148F"/>
    <w:rsid w:val="004C3DF8"/>
    <w:rsid w:val="004C4A4F"/>
    <w:rsid w:val="004C738D"/>
    <w:rsid w:val="004F50CE"/>
    <w:rsid w:val="00504D31"/>
    <w:rsid w:val="00512106"/>
    <w:rsid w:val="005315A3"/>
    <w:rsid w:val="00534D36"/>
    <w:rsid w:val="00563C46"/>
    <w:rsid w:val="00576389"/>
    <w:rsid w:val="0058649D"/>
    <w:rsid w:val="005916E0"/>
    <w:rsid w:val="00593955"/>
    <w:rsid w:val="00597FBB"/>
    <w:rsid w:val="005C15B4"/>
    <w:rsid w:val="006054D2"/>
    <w:rsid w:val="00605F75"/>
    <w:rsid w:val="00606FC0"/>
    <w:rsid w:val="00637F2C"/>
    <w:rsid w:val="0069021A"/>
    <w:rsid w:val="00690F02"/>
    <w:rsid w:val="00697C27"/>
    <w:rsid w:val="006A3962"/>
    <w:rsid w:val="006B1925"/>
    <w:rsid w:val="006B5761"/>
    <w:rsid w:val="006F25E9"/>
    <w:rsid w:val="0070002F"/>
    <w:rsid w:val="00700252"/>
    <w:rsid w:val="007101FB"/>
    <w:rsid w:val="007128DC"/>
    <w:rsid w:val="0071372C"/>
    <w:rsid w:val="007144E5"/>
    <w:rsid w:val="00746273"/>
    <w:rsid w:val="007564D2"/>
    <w:rsid w:val="007628D4"/>
    <w:rsid w:val="00766ACF"/>
    <w:rsid w:val="00771999"/>
    <w:rsid w:val="00771DC1"/>
    <w:rsid w:val="00784AA2"/>
    <w:rsid w:val="007B7EFA"/>
    <w:rsid w:val="007C385D"/>
    <w:rsid w:val="007C3A46"/>
    <w:rsid w:val="007C787B"/>
    <w:rsid w:val="007E6D56"/>
    <w:rsid w:val="007F0A25"/>
    <w:rsid w:val="007F613F"/>
    <w:rsid w:val="0080005E"/>
    <w:rsid w:val="008102AC"/>
    <w:rsid w:val="0081230C"/>
    <w:rsid w:val="008131EF"/>
    <w:rsid w:val="0082566F"/>
    <w:rsid w:val="008329A0"/>
    <w:rsid w:val="00835CBD"/>
    <w:rsid w:val="0084578E"/>
    <w:rsid w:val="00852325"/>
    <w:rsid w:val="00854FE3"/>
    <w:rsid w:val="008720F1"/>
    <w:rsid w:val="00876FC9"/>
    <w:rsid w:val="008A4840"/>
    <w:rsid w:val="008A689F"/>
    <w:rsid w:val="008B36F0"/>
    <w:rsid w:val="008D0191"/>
    <w:rsid w:val="008D3D61"/>
    <w:rsid w:val="008D5188"/>
    <w:rsid w:val="008D7D66"/>
    <w:rsid w:val="008E1CFB"/>
    <w:rsid w:val="00904968"/>
    <w:rsid w:val="00920418"/>
    <w:rsid w:val="00953D32"/>
    <w:rsid w:val="0097219A"/>
    <w:rsid w:val="009A11F4"/>
    <w:rsid w:val="009C20A9"/>
    <w:rsid w:val="009C2879"/>
    <w:rsid w:val="009C5FF4"/>
    <w:rsid w:val="009D1CD3"/>
    <w:rsid w:val="009D4CD5"/>
    <w:rsid w:val="009D529E"/>
    <w:rsid w:val="009D6B21"/>
    <w:rsid w:val="009F28D4"/>
    <w:rsid w:val="00A03A4B"/>
    <w:rsid w:val="00A21AE2"/>
    <w:rsid w:val="00A23E12"/>
    <w:rsid w:val="00A243F3"/>
    <w:rsid w:val="00A366DA"/>
    <w:rsid w:val="00A473A7"/>
    <w:rsid w:val="00AD4B48"/>
    <w:rsid w:val="00AE15E4"/>
    <w:rsid w:val="00AF1F97"/>
    <w:rsid w:val="00B01D98"/>
    <w:rsid w:val="00B035A2"/>
    <w:rsid w:val="00B03ABD"/>
    <w:rsid w:val="00B07B44"/>
    <w:rsid w:val="00B17E4F"/>
    <w:rsid w:val="00B40C64"/>
    <w:rsid w:val="00B629DD"/>
    <w:rsid w:val="00B75910"/>
    <w:rsid w:val="00B7721D"/>
    <w:rsid w:val="00B8438F"/>
    <w:rsid w:val="00B967C0"/>
    <w:rsid w:val="00BA75B5"/>
    <w:rsid w:val="00BC7F73"/>
    <w:rsid w:val="00BE6E70"/>
    <w:rsid w:val="00BF103B"/>
    <w:rsid w:val="00C005B4"/>
    <w:rsid w:val="00C12A54"/>
    <w:rsid w:val="00C3378E"/>
    <w:rsid w:val="00C40ED1"/>
    <w:rsid w:val="00C50666"/>
    <w:rsid w:val="00C539FF"/>
    <w:rsid w:val="00C803BC"/>
    <w:rsid w:val="00C861D1"/>
    <w:rsid w:val="00C976C8"/>
    <w:rsid w:val="00CB170D"/>
    <w:rsid w:val="00CB3703"/>
    <w:rsid w:val="00CB4FC5"/>
    <w:rsid w:val="00CD346E"/>
    <w:rsid w:val="00CE161A"/>
    <w:rsid w:val="00CF2736"/>
    <w:rsid w:val="00CF2EC6"/>
    <w:rsid w:val="00D0563B"/>
    <w:rsid w:val="00D0568B"/>
    <w:rsid w:val="00D160A3"/>
    <w:rsid w:val="00D20B82"/>
    <w:rsid w:val="00D227FC"/>
    <w:rsid w:val="00D246C0"/>
    <w:rsid w:val="00D24D39"/>
    <w:rsid w:val="00D43E09"/>
    <w:rsid w:val="00D57625"/>
    <w:rsid w:val="00D707C6"/>
    <w:rsid w:val="00D755DA"/>
    <w:rsid w:val="00DA1663"/>
    <w:rsid w:val="00DA5B82"/>
    <w:rsid w:val="00DB22DF"/>
    <w:rsid w:val="00DC6FE6"/>
    <w:rsid w:val="00DD46A9"/>
    <w:rsid w:val="00DD7FF6"/>
    <w:rsid w:val="00DE46FE"/>
    <w:rsid w:val="00E20245"/>
    <w:rsid w:val="00E25401"/>
    <w:rsid w:val="00E31376"/>
    <w:rsid w:val="00E402EE"/>
    <w:rsid w:val="00E43F8D"/>
    <w:rsid w:val="00E44590"/>
    <w:rsid w:val="00E61915"/>
    <w:rsid w:val="00E61E8A"/>
    <w:rsid w:val="00E75ECA"/>
    <w:rsid w:val="00E764C4"/>
    <w:rsid w:val="00E84A95"/>
    <w:rsid w:val="00E868B0"/>
    <w:rsid w:val="00E87A7A"/>
    <w:rsid w:val="00E916FE"/>
    <w:rsid w:val="00E92A6E"/>
    <w:rsid w:val="00E952F2"/>
    <w:rsid w:val="00E97E9D"/>
    <w:rsid w:val="00EA6F3F"/>
    <w:rsid w:val="00EC0C89"/>
    <w:rsid w:val="00EC38B7"/>
    <w:rsid w:val="00EC6364"/>
    <w:rsid w:val="00EE0EB9"/>
    <w:rsid w:val="00F0203C"/>
    <w:rsid w:val="00F14C8B"/>
    <w:rsid w:val="00F31D30"/>
    <w:rsid w:val="00F42C0C"/>
    <w:rsid w:val="00F51D39"/>
    <w:rsid w:val="00F67EC9"/>
    <w:rsid w:val="00F742E9"/>
    <w:rsid w:val="00F82056"/>
    <w:rsid w:val="00F87D14"/>
    <w:rsid w:val="00FA39D5"/>
    <w:rsid w:val="00FB3351"/>
    <w:rsid w:val="00FB7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B5F98A"/>
  <w15:docId w15:val="{7F93ABCB-143E-44C7-B617-8952C1707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1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6FC0"/>
    <w:pPr>
      <w:ind w:left="720"/>
      <w:contextualSpacing/>
    </w:pPr>
  </w:style>
  <w:style w:type="table" w:styleId="TableGrid">
    <w:name w:val="Table Grid"/>
    <w:basedOn w:val="TableNormal"/>
    <w:uiPriority w:val="59"/>
    <w:rsid w:val="009D52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CB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CBD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85C8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C8B"/>
  </w:style>
  <w:style w:type="character" w:styleId="PageNumber">
    <w:name w:val="page number"/>
    <w:basedOn w:val="DefaultParagraphFont"/>
    <w:uiPriority w:val="99"/>
    <w:semiHidden/>
    <w:unhideWhenUsed/>
    <w:rsid w:val="00185C8B"/>
  </w:style>
  <w:style w:type="paragraph" w:customStyle="1" w:styleId="BodyA">
    <w:name w:val="Body A"/>
    <w:rsid w:val="008329A0"/>
    <w:rPr>
      <w:rFonts w:ascii="Helvetica" w:eastAsia="ヒラギノ角ゴ Pro W3" w:hAnsi="Helvetica" w:cs="Times New Roman"/>
      <w:color w:val="000000"/>
      <w:szCs w:val="20"/>
    </w:rPr>
  </w:style>
  <w:style w:type="character" w:styleId="Hyperlink">
    <w:name w:val="Hyperlink"/>
    <w:rsid w:val="00A243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0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168BA6A-2EA4-44F0-ABAC-380AA5F80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6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Thomas</dc:creator>
  <cp:keywords/>
  <dc:description/>
  <cp:lastModifiedBy>Joanne Hartland</cp:lastModifiedBy>
  <cp:revision>2</cp:revision>
  <cp:lastPrinted>2019-03-28T16:39:00Z</cp:lastPrinted>
  <dcterms:created xsi:type="dcterms:W3CDTF">2019-03-28T17:22:00Z</dcterms:created>
  <dcterms:modified xsi:type="dcterms:W3CDTF">2019-03-28T17:22:00Z</dcterms:modified>
  <cp:category/>
</cp:coreProperties>
</file>